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DD37E" w14:textId="4B8FAEB1" w:rsidR="00492493" w:rsidRDefault="00C064F7" w:rsidP="007A7FE4">
      <w:pPr>
        <w:spacing w:before="80"/>
        <w:ind w:left="120"/>
        <w:rPr>
          <w:b/>
          <w:color w:val="3333FF"/>
          <w:sz w:val="40"/>
        </w:rPr>
      </w:pPr>
      <w:r>
        <w:rPr>
          <w:noProof/>
        </w:rPr>
        <w:drawing>
          <wp:anchor distT="0" distB="0" distL="0" distR="0" simplePos="0" relativeHeight="268432943" behindDoc="1" locked="0" layoutInCell="1" allowOverlap="1" wp14:anchorId="068606B9" wp14:editId="5EBCA625">
            <wp:simplePos x="0" y="0"/>
            <wp:positionH relativeFrom="page">
              <wp:posOffset>457199</wp:posOffset>
            </wp:positionH>
            <wp:positionV relativeFrom="paragraph">
              <wp:posOffset>187921</wp:posOffset>
            </wp:positionV>
            <wp:extent cx="1276349" cy="942974"/>
            <wp:effectExtent l="0" t="0" r="0" b="0"/>
            <wp:wrapNone/>
            <wp:docPr id="1" name="image1.jpeg" descr="Description: C:\Documents and Settings\Rudy\My Documents\My Pictures\rotary\Mountain Sunrise Logo1.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276349" cy="942974"/>
                    </a:xfrm>
                    <a:prstGeom prst="rect">
                      <a:avLst/>
                    </a:prstGeom>
                  </pic:spPr>
                </pic:pic>
              </a:graphicData>
            </a:graphic>
          </wp:anchor>
        </w:drawing>
      </w:r>
      <w:r>
        <w:rPr>
          <w:rFonts w:ascii="Century Schoolbook"/>
          <w:sz w:val="18"/>
        </w:rPr>
        <w:t>`</w:t>
      </w:r>
      <w:r w:rsidR="007A7FE4">
        <w:rPr>
          <w:rFonts w:ascii="Century Schoolbook"/>
          <w:sz w:val="18"/>
        </w:rPr>
        <w:tab/>
      </w:r>
      <w:r w:rsidR="007A7FE4">
        <w:rPr>
          <w:rFonts w:ascii="Century Schoolbook"/>
          <w:sz w:val="18"/>
        </w:rPr>
        <w:tab/>
      </w:r>
      <w:r w:rsidR="007A7FE4">
        <w:rPr>
          <w:rFonts w:ascii="Century Schoolbook"/>
          <w:sz w:val="18"/>
        </w:rPr>
        <w:tab/>
      </w:r>
      <w:r w:rsidR="007A7FE4">
        <w:rPr>
          <w:rFonts w:ascii="Century Schoolbook"/>
          <w:sz w:val="18"/>
        </w:rPr>
        <w:tab/>
      </w:r>
      <w:r>
        <w:rPr>
          <w:b/>
          <w:color w:val="3333FF"/>
          <w:sz w:val="40"/>
        </w:rPr>
        <w:t>Lake Arrowhead Mountain Sunrise Rotary</w:t>
      </w:r>
    </w:p>
    <w:p w14:paraId="622D9790" w14:textId="0F222410" w:rsidR="007A7FE4" w:rsidRDefault="007A7FE4" w:rsidP="007A7FE4">
      <w:pPr>
        <w:spacing w:before="80"/>
        <w:ind w:left="120"/>
        <w:jc w:val="center"/>
        <w:rPr>
          <w:b/>
          <w:color w:val="3333FF"/>
          <w:sz w:val="40"/>
        </w:rPr>
      </w:pPr>
      <w:r>
        <w:rPr>
          <w:b/>
          <w:color w:val="3333FF"/>
          <w:sz w:val="40"/>
        </w:rPr>
        <w:t xml:space="preserve">           Foundation</w:t>
      </w:r>
    </w:p>
    <w:p w14:paraId="2BCE390E" w14:textId="7566E467" w:rsidR="00282781" w:rsidRPr="00E67732" w:rsidRDefault="00282781" w:rsidP="007A7FE4">
      <w:pPr>
        <w:spacing w:before="80"/>
        <w:ind w:left="120"/>
        <w:jc w:val="center"/>
        <w:rPr>
          <w:b/>
          <w:sz w:val="18"/>
          <w:szCs w:val="18"/>
        </w:rPr>
      </w:pPr>
      <w:r w:rsidRPr="00E67732">
        <w:rPr>
          <w:b/>
          <w:sz w:val="18"/>
          <w:szCs w:val="18"/>
        </w:rPr>
        <w:t xml:space="preserve">                A 501(</w:t>
      </w:r>
      <w:r w:rsidR="00113A9E">
        <w:rPr>
          <w:b/>
          <w:sz w:val="18"/>
          <w:szCs w:val="18"/>
        </w:rPr>
        <w:t>3</w:t>
      </w:r>
      <w:r w:rsidRPr="00E67732">
        <w:rPr>
          <w:b/>
          <w:sz w:val="18"/>
          <w:szCs w:val="18"/>
        </w:rPr>
        <w:t>)</w:t>
      </w:r>
      <w:r w:rsidR="00113A9E">
        <w:rPr>
          <w:b/>
          <w:sz w:val="18"/>
          <w:szCs w:val="18"/>
        </w:rPr>
        <w:t>C</w:t>
      </w:r>
      <w:r w:rsidRPr="00E67732">
        <w:rPr>
          <w:b/>
          <w:sz w:val="18"/>
          <w:szCs w:val="18"/>
        </w:rPr>
        <w:t xml:space="preserve"> Non</w:t>
      </w:r>
      <w:r w:rsidR="007C2ED6">
        <w:rPr>
          <w:b/>
          <w:sz w:val="18"/>
          <w:szCs w:val="18"/>
        </w:rPr>
        <w:t>-</w:t>
      </w:r>
      <w:r w:rsidRPr="00E67732">
        <w:rPr>
          <w:b/>
          <w:sz w:val="18"/>
          <w:szCs w:val="18"/>
        </w:rPr>
        <w:t>Profit Charitable Corporation</w:t>
      </w:r>
    </w:p>
    <w:p w14:paraId="6AFA685E" w14:textId="3091E6FB" w:rsidR="00282781" w:rsidRPr="00E67732" w:rsidRDefault="00282781" w:rsidP="007A7FE4">
      <w:pPr>
        <w:spacing w:before="80"/>
        <w:ind w:left="120"/>
        <w:jc w:val="center"/>
        <w:rPr>
          <w:b/>
          <w:sz w:val="18"/>
          <w:szCs w:val="18"/>
        </w:rPr>
      </w:pPr>
      <w:r w:rsidRPr="00E67732">
        <w:rPr>
          <w:b/>
          <w:sz w:val="18"/>
          <w:szCs w:val="18"/>
        </w:rPr>
        <w:t xml:space="preserve">            Fed. Tax ID# 33-0393074</w:t>
      </w:r>
    </w:p>
    <w:p w14:paraId="7FD07915" w14:textId="7F46DAB5" w:rsidR="00282781" w:rsidRPr="00E67732" w:rsidRDefault="00282781" w:rsidP="00282781">
      <w:pPr>
        <w:spacing w:before="80"/>
        <w:ind w:left="120"/>
        <w:jc w:val="center"/>
        <w:rPr>
          <w:rFonts w:ascii="Century Schoolbook"/>
          <w:sz w:val="18"/>
          <w:szCs w:val="18"/>
        </w:rPr>
      </w:pPr>
      <w:r w:rsidRPr="00E67732">
        <w:rPr>
          <w:b/>
          <w:sz w:val="18"/>
          <w:szCs w:val="18"/>
        </w:rPr>
        <w:t xml:space="preserve">          P.O. Box 13</w:t>
      </w:r>
      <w:r w:rsidR="007C2ED6">
        <w:rPr>
          <w:b/>
          <w:sz w:val="18"/>
          <w:szCs w:val="18"/>
        </w:rPr>
        <w:t>1</w:t>
      </w:r>
      <w:r w:rsidRPr="00E67732">
        <w:rPr>
          <w:b/>
          <w:sz w:val="18"/>
          <w:szCs w:val="18"/>
        </w:rPr>
        <w:t>7, Blue Jay, Ca 92317</w:t>
      </w:r>
    </w:p>
    <w:p w14:paraId="000CAD20" w14:textId="1DF25EA7" w:rsidR="00492493" w:rsidRDefault="00492493" w:rsidP="006D1B55">
      <w:pPr>
        <w:pStyle w:val="BodyText"/>
        <w:ind w:left="115" w:right="8626"/>
      </w:pPr>
    </w:p>
    <w:p w14:paraId="7625EDB4" w14:textId="1D71FC76" w:rsidR="00FB4E3F" w:rsidRDefault="00F36A56" w:rsidP="006D1B55">
      <w:pPr>
        <w:pStyle w:val="BodyText"/>
        <w:ind w:left="115" w:right="8626"/>
      </w:pPr>
      <w:r>
        <w:t>January 4, 2022</w:t>
      </w:r>
    </w:p>
    <w:p w14:paraId="77C7650A" w14:textId="41E4C679" w:rsidR="006D1B55" w:rsidRDefault="006D1B55">
      <w:pPr>
        <w:pStyle w:val="BodyText"/>
        <w:spacing w:before="9"/>
        <w:ind w:left="119"/>
        <w:jc w:val="both"/>
      </w:pPr>
    </w:p>
    <w:p w14:paraId="009EF81D" w14:textId="77777777" w:rsidR="006D1B55" w:rsidRDefault="006D1B55">
      <w:pPr>
        <w:pStyle w:val="BodyText"/>
        <w:spacing w:before="9"/>
        <w:ind w:left="119"/>
        <w:jc w:val="both"/>
      </w:pPr>
    </w:p>
    <w:p w14:paraId="015A5050" w14:textId="49B00BFC" w:rsidR="00492493" w:rsidRDefault="0038782E">
      <w:pPr>
        <w:pStyle w:val="BodyText"/>
        <w:spacing w:before="9"/>
        <w:ind w:left="119"/>
        <w:jc w:val="both"/>
      </w:pPr>
      <w:r>
        <w:tab/>
      </w:r>
      <w:r>
        <w:tab/>
      </w:r>
      <w:r w:rsidR="00C064F7">
        <w:t>,</w:t>
      </w:r>
    </w:p>
    <w:p w14:paraId="24A2818D" w14:textId="2FACB916" w:rsidR="0038782E" w:rsidRDefault="0038782E">
      <w:pPr>
        <w:pStyle w:val="BodyText"/>
        <w:spacing w:before="9"/>
        <w:ind w:left="119"/>
        <w:jc w:val="both"/>
      </w:pPr>
    </w:p>
    <w:p w14:paraId="56367EB1" w14:textId="12F18088" w:rsidR="00CC1BBC" w:rsidRDefault="00CC1BBC" w:rsidP="00CC1BBC">
      <w:pPr>
        <w:spacing w:before="2"/>
        <w:ind w:left="120"/>
        <w:jc w:val="both"/>
        <w:rPr>
          <w:sz w:val="20"/>
          <w:szCs w:val="20"/>
        </w:rPr>
      </w:pPr>
      <w:r w:rsidRPr="00CC1BBC">
        <w:rPr>
          <w:sz w:val="20"/>
          <w:szCs w:val="20"/>
        </w:rPr>
        <w:t xml:space="preserve">On behalf of the Lake Arrowhead Mountain Sunrise Rotary Foundation, I would like to personally thank you for donating in the past to our Annual Charity Auction.  Your most recent contribution, noted below, was a great addition to our previous event, the proceeds of which helped us raise funds to fulfill many needs within our community as well as benefiting the charities and organizations we support on the mountain.  </w:t>
      </w:r>
    </w:p>
    <w:p w14:paraId="55DCA54A" w14:textId="77777777" w:rsidR="00CC1BBC" w:rsidRPr="00CC1BBC" w:rsidRDefault="00CC1BBC" w:rsidP="00CC1BBC">
      <w:pPr>
        <w:spacing w:before="2"/>
        <w:ind w:left="120"/>
        <w:jc w:val="both"/>
        <w:rPr>
          <w:sz w:val="20"/>
          <w:szCs w:val="20"/>
        </w:rPr>
      </w:pPr>
    </w:p>
    <w:p w14:paraId="03A72E3C" w14:textId="3BD0BBAF" w:rsidR="00CC1BBC" w:rsidRDefault="00CC1BBC" w:rsidP="00CC1BBC">
      <w:pPr>
        <w:spacing w:before="2"/>
        <w:ind w:left="120"/>
        <w:jc w:val="both"/>
        <w:rPr>
          <w:sz w:val="20"/>
          <w:szCs w:val="20"/>
        </w:rPr>
      </w:pPr>
      <w:r w:rsidRPr="00CC1BBC">
        <w:rPr>
          <w:sz w:val="20"/>
          <w:szCs w:val="20"/>
        </w:rPr>
        <w:t>Our 202</w:t>
      </w:r>
      <w:r>
        <w:rPr>
          <w:sz w:val="20"/>
          <w:szCs w:val="20"/>
        </w:rPr>
        <w:t>2</w:t>
      </w:r>
      <w:r w:rsidRPr="00CC1BBC">
        <w:rPr>
          <w:sz w:val="20"/>
          <w:szCs w:val="20"/>
        </w:rPr>
        <w:t xml:space="preserve"> auction is approaching!  It will be held on Saturday, </w:t>
      </w:r>
      <w:r>
        <w:rPr>
          <w:sz w:val="20"/>
          <w:szCs w:val="20"/>
        </w:rPr>
        <w:t>June 4, 2022</w:t>
      </w:r>
      <w:r w:rsidRPr="00CC1BBC">
        <w:rPr>
          <w:sz w:val="20"/>
          <w:szCs w:val="20"/>
        </w:rPr>
        <w:t>, at Snow Valley Mountain Resort AND will also be held virtually as a streaming event, reaching hundreds of people beyond the local area. A terrific promotional opportunity for you!</w:t>
      </w:r>
    </w:p>
    <w:p w14:paraId="6ECAE25F" w14:textId="77777777" w:rsidR="00CC1BBC" w:rsidRPr="00CC1BBC" w:rsidRDefault="00CC1BBC" w:rsidP="00CC1BBC">
      <w:pPr>
        <w:spacing w:before="2"/>
        <w:ind w:left="120"/>
        <w:jc w:val="both"/>
        <w:rPr>
          <w:sz w:val="20"/>
          <w:szCs w:val="20"/>
        </w:rPr>
      </w:pPr>
    </w:p>
    <w:p w14:paraId="3FA576C8" w14:textId="51BCEB2F" w:rsidR="00CC1BBC" w:rsidRDefault="00CC1BBC" w:rsidP="00CC1BBC">
      <w:pPr>
        <w:spacing w:before="2"/>
        <w:ind w:left="120"/>
        <w:jc w:val="both"/>
        <w:rPr>
          <w:sz w:val="20"/>
          <w:szCs w:val="20"/>
        </w:rPr>
      </w:pPr>
      <w:r w:rsidRPr="00CC1BBC">
        <w:rPr>
          <w:sz w:val="20"/>
          <w:szCs w:val="20"/>
        </w:rPr>
        <w:t>Now more than ever we can use your support. We hope you decide to donate to us once again! If so, please note below if you would like to make the same donation as before, or if you have something else in mind for this year.  Your response by September 3rd, would be beneficial in helping us prepare this year’s event.</w:t>
      </w:r>
    </w:p>
    <w:p w14:paraId="57975645" w14:textId="77777777" w:rsidR="00CC1BBC" w:rsidRPr="00CC1BBC" w:rsidRDefault="00CC1BBC" w:rsidP="00CC1BBC">
      <w:pPr>
        <w:spacing w:before="2"/>
        <w:ind w:left="120"/>
        <w:jc w:val="both"/>
        <w:rPr>
          <w:sz w:val="20"/>
          <w:szCs w:val="20"/>
        </w:rPr>
      </w:pPr>
    </w:p>
    <w:p w14:paraId="49CABF55" w14:textId="63D579FE" w:rsidR="00CC1BBC" w:rsidRDefault="00CC1BBC" w:rsidP="00CC1BBC">
      <w:pPr>
        <w:spacing w:before="2"/>
        <w:ind w:left="120"/>
        <w:jc w:val="both"/>
        <w:rPr>
          <w:sz w:val="20"/>
          <w:szCs w:val="20"/>
        </w:rPr>
      </w:pPr>
      <w:r w:rsidRPr="00CC1BBC">
        <w:rPr>
          <w:sz w:val="20"/>
          <w:szCs w:val="20"/>
        </w:rPr>
        <w:t>If not, thank you again for your previous contribution.</w:t>
      </w:r>
    </w:p>
    <w:p w14:paraId="0FB5F8D1" w14:textId="77777777" w:rsidR="00CC1BBC" w:rsidRPr="00CC1BBC" w:rsidRDefault="00CC1BBC" w:rsidP="00CC1BBC">
      <w:pPr>
        <w:spacing w:before="2"/>
        <w:ind w:left="120"/>
        <w:jc w:val="both"/>
        <w:rPr>
          <w:sz w:val="20"/>
          <w:szCs w:val="20"/>
        </w:rPr>
      </w:pPr>
    </w:p>
    <w:p w14:paraId="021AF035" w14:textId="77777777" w:rsidR="00CC1BBC" w:rsidRPr="00CC1BBC" w:rsidRDefault="00CC1BBC" w:rsidP="00CC1BBC">
      <w:pPr>
        <w:spacing w:before="2"/>
        <w:ind w:left="120"/>
        <w:jc w:val="both"/>
        <w:rPr>
          <w:sz w:val="20"/>
          <w:szCs w:val="20"/>
        </w:rPr>
      </w:pPr>
      <w:r w:rsidRPr="00CC1BBC">
        <w:rPr>
          <w:sz w:val="20"/>
          <w:szCs w:val="20"/>
        </w:rPr>
        <w:t>With sincerest appreciation,</w:t>
      </w:r>
    </w:p>
    <w:p w14:paraId="5E7DC9F0" w14:textId="77777777" w:rsidR="00CC1BBC" w:rsidRPr="00CC1BBC" w:rsidRDefault="00CC1BBC" w:rsidP="00CC1BBC">
      <w:pPr>
        <w:spacing w:before="2"/>
        <w:ind w:left="120"/>
        <w:jc w:val="both"/>
        <w:rPr>
          <w:sz w:val="20"/>
          <w:szCs w:val="20"/>
        </w:rPr>
      </w:pPr>
    </w:p>
    <w:p w14:paraId="3F7AD65A" w14:textId="77777777" w:rsidR="00CC1BBC" w:rsidRPr="00CC1BBC" w:rsidRDefault="00CC1BBC" w:rsidP="00CC1BBC">
      <w:pPr>
        <w:spacing w:before="2"/>
        <w:ind w:left="120"/>
        <w:jc w:val="both"/>
        <w:rPr>
          <w:sz w:val="20"/>
          <w:szCs w:val="20"/>
        </w:rPr>
      </w:pPr>
    </w:p>
    <w:p w14:paraId="2B0895EA" w14:textId="1DEF2252" w:rsidR="00CC1BBC" w:rsidRDefault="00CC1BBC" w:rsidP="00CC1BBC">
      <w:pPr>
        <w:spacing w:before="2"/>
        <w:ind w:left="120"/>
        <w:jc w:val="both"/>
      </w:pPr>
      <w:r>
        <w:rPr>
          <w:rFonts w:ascii="Brush Script MT"/>
          <w:i/>
          <w:sz w:val="40"/>
        </w:rPr>
        <w:t>Dave</w:t>
      </w:r>
      <w:r>
        <w:rPr>
          <w:rFonts w:ascii="Brush Script MT"/>
          <w:i/>
          <w:sz w:val="40"/>
        </w:rPr>
        <w:tab/>
      </w:r>
      <w:r>
        <w:rPr>
          <w:rFonts w:ascii="Brush Script MT"/>
          <w:i/>
          <w:sz w:val="40"/>
        </w:rPr>
        <w:tab/>
      </w:r>
      <w:r>
        <w:rPr>
          <w:rFonts w:ascii="Brush Script MT"/>
          <w:i/>
          <w:sz w:val="40"/>
        </w:rPr>
        <w:tab/>
      </w:r>
      <w:r>
        <w:rPr>
          <w:rFonts w:ascii="Brush Script MT"/>
          <w:i/>
          <w:sz w:val="40"/>
        </w:rPr>
        <w:tab/>
      </w:r>
      <w:r>
        <w:rPr>
          <w:rFonts w:ascii="Brush Script MT"/>
          <w:i/>
          <w:sz w:val="40"/>
        </w:rPr>
        <w:tab/>
      </w:r>
    </w:p>
    <w:p w14:paraId="036BFD3D" w14:textId="7A046533" w:rsidR="00CC1BBC" w:rsidRDefault="00CC1BBC" w:rsidP="00CC1BBC">
      <w:pPr>
        <w:pStyle w:val="BodyText"/>
        <w:ind w:left="120"/>
        <w:jc w:val="both"/>
      </w:pPr>
      <w:r>
        <w:t>Dave Nygren</w:t>
      </w:r>
      <w:r>
        <w:tab/>
      </w:r>
      <w:r>
        <w:tab/>
      </w:r>
      <w:r>
        <w:tab/>
      </w:r>
      <w:r>
        <w:tab/>
      </w:r>
      <w:r>
        <w:tab/>
      </w:r>
    </w:p>
    <w:p w14:paraId="60DECEB9" w14:textId="15AB4553" w:rsidR="00CC1BBC" w:rsidRDefault="00CC1BBC" w:rsidP="00CC1BBC">
      <w:pPr>
        <w:pStyle w:val="BodyText"/>
        <w:ind w:left="120"/>
        <w:jc w:val="both"/>
      </w:pPr>
      <w:r>
        <w:t xml:space="preserve">Auction Chair and President Elect </w:t>
      </w:r>
      <w:r>
        <w:tab/>
      </w:r>
      <w:r>
        <w:tab/>
      </w:r>
    </w:p>
    <w:p w14:paraId="5EAD6692" w14:textId="77777777" w:rsidR="00CC1BBC" w:rsidRDefault="00CC1BBC" w:rsidP="00CC1BBC">
      <w:pPr>
        <w:spacing w:before="1"/>
        <w:ind w:left="120" w:right="7509"/>
        <w:rPr>
          <w:rFonts w:ascii="Lucida Calligraphy" w:hAnsi="Lucida Calligraphy"/>
          <w:b/>
          <w:i/>
          <w:color w:val="0000FF"/>
          <w:sz w:val="24"/>
        </w:rPr>
      </w:pPr>
      <w:r>
        <w:rPr>
          <w:sz w:val="20"/>
        </w:rPr>
        <w:t xml:space="preserve">Mountain Sunrise Rotary Foundation </w:t>
      </w:r>
    </w:p>
    <w:p w14:paraId="3D44E74D" w14:textId="77777777" w:rsidR="00CC1BBC" w:rsidRDefault="00CC1BBC" w:rsidP="00CC1BBC">
      <w:pPr>
        <w:pStyle w:val="BodyText"/>
        <w:ind w:left="120"/>
        <w:jc w:val="both"/>
      </w:pPr>
      <w:r>
        <w:tab/>
      </w:r>
    </w:p>
    <w:p w14:paraId="176A3CE8" w14:textId="77777777" w:rsidR="00CC1BBC" w:rsidRPr="00D00B92" w:rsidRDefault="00CC1BBC" w:rsidP="00CC1BBC">
      <w:pPr>
        <w:spacing w:before="1"/>
        <w:ind w:left="120" w:right="7509"/>
        <w:rPr>
          <w:sz w:val="12"/>
          <w:szCs w:val="12"/>
        </w:rPr>
      </w:pPr>
    </w:p>
    <w:p w14:paraId="064F8291" w14:textId="77777777" w:rsidR="00CC1BBC" w:rsidRPr="00CC1BBC" w:rsidRDefault="00CC1BBC" w:rsidP="00CC1BBC">
      <w:pPr>
        <w:spacing w:before="2"/>
        <w:ind w:left="120"/>
        <w:jc w:val="both"/>
        <w:rPr>
          <w:sz w:val="20"/>
          <w:szCs w:val="20"/>
        </w:rPr>
      </w:pPr>
      <w:r w:rsidRPr="00CC1BBC">
        <w:rPr>
          <w:sz w:val="20"/>
          <w:szCs w:val="20"/>
        </w:rPr>
        <w:t>Item(s) donated previously:</w:t>
      </w:r>
    </w:p>
    <w:p w14:paraId="335096EB" w14:textId="77777777" w:rsidR="00CC1BBC" w:rsidRPr="00CC1BBC" w:rsidRDefault="00CC1BBC" w:rsidP="00CC1BBC">
      <w:pPr>
        <w:spacing w:before="2"/>
        <w:ind w:left="120"/>
        <w:jc w:val="both"/>
        <w:rPr>
          <w:sz w:val="20"/>
          <w:szCs w:val="20"/>
        </w:rPr>
      </w:pPr>
    </w:p>
    <w:p w14:paraId="35BA8F96" w14:textId="43ADBB50" w:rsidR="00CC1BBC" w:rsidRDefault="00CC1BBC" w:rsidP="00CC1BBC">
      <w:pPr>
        <w:spacing w:before="2"/>
        <w:ind w:left="120"/>
        <w:jc w:val="both"/>
        <w:rPr>
          <w:sz w:val="20"/>
          <w:szCs w:val="20"/>
        </w:rPr>
      </w:pPr>
    </w:p>
    <w:p w14:paraId="7AF7C67F" w14:textId="0E86FF8F" w:rsidR="00CC1BBC" w:rsidRDefault="00CC1BBC" w:rsidP="00CC1BBC">
      <w:pPr>
        <w:spacing w:before="2"/>
        <w:ind w:left="120"/>
        <w:jc w:val="both"/>
        <w:rPr>
          <w:sz w:val="20"/>
          <w:szCs w:val="20"/>
        </w:rPr>
      </w:pPr>
    </w:p>
    <w:p w14:paraId="6C06C985" w14:textId="5B6DD279" w:rsidR="00CC1BBC" w:rsidRDefault="00CC1BBC" w:rsidP="00CC1BBC">
      <w:pPr>
        <w:spacing w:before="2"/>
        <w:ind w:left="120"/>
        <w:jc w:val="both"/>
        <w:rPr>
          <w:sz w:val="20"/>
          <w:szCs w:val="20"/>
        </w:rPr>
      </w:pPr>
    </w:p>
    <w:p w14:paraId="1F30602C" w14:textId="1449EC8D" w:rsidR="00CC1BBC" w:rsidRDefault="00CC1BBC" w:rsidP="00CC1BBC">
      <w:pPr>
        <w:spacing w:before="2"/>
        <w:rPr>
          <w:sz w:val="20"/>
          <w:szCs w:val="20"/>
        </w:rPr>
      </w:pPr>
      <w:r w:rsidRPr="00CC1BBC">
        <w:rPr>
          <w:sz w:val="20"/>
          <w:szCs w:val="20"/>
        </w:rPr>
        <w:t xml:space="preserve">- - - - - - - - - - - - - - - - - - - - - - - - - - - - - - - - - - - - - - - - - - - - - - - - - - - - - - - - - - - - - - - - - - - - - - - - - - - - - - - - - - - - - </w:t>
      </w:r>
    </w:p>
    <w:p w14:paraId="7304987D" w14:textId="54518596" w:rsidR="00CC1BBC" w:rsidRDefault="00CC1BBC" w:rsidP="00CC1BBC">
      <w:pPr>
        <w:spacing w:before="2"/>
        <w:rPr>
          <w:sz w:val="20"/>
          <w:szCs w:val="20"/>
        </w:rPr>
      </w:pPr>
      <w:r>
        <w:rPr>
          <w:sz w:val="20"/>
          <w:szCs w:val="20"/>
        </w:rPr>
        <w:t>NAME:_______________________________________________________________________________________</w:t>
      </w:r>
    </w:p>
    <w:p w14:paraId="567EAC86" w14:textId="77777777" w:rsidR="00CC1BBC" w:rsidRPr="00CC1BBC" w:rsidRDefault="00CC1BBC" w:rsidP="00CC1BBC">
      <w:pPr>
        <w:spacing w:before="2"/>
        <w:rPr>
          <w:sz w:val="20"/>
          <w:szCs w:val="20"/>
        </w:rPr>
      </w:pPr>
    </w:p>
    <w:p w14:paraId="51233BA4" w14:textId="77777777" w:rsidR="00CC1BBC" w:rsidRPr="00CC1BBC" w:rsidRDefault="00CC1BBC" w:rsidP="00CC1BBC">
      <w:pPr>
        <w:spacing w:before="2"/>
        <w:ind w:left="120"/>
        <w:jc w:val="both"/>
        <w:rPr>
          <w:sz w:val="20"/>
          <w:szCs w:val="20"/>
        </w:rPr>
      </w:pPr>
      <w:r w:rsidRPr="00CC1BBC">
        <w:rPr>
          <w:sz w:val="20"/>
          <w:szCs w:val="20"/>
        </w:rPr>
        <w:t>I would like to repeat the above donation:  yes ____    No ____</w:t>
      </w:r>
    </w:p>
    <w:p w14:paraId="4FB3EDBA" w14:textId="77777777" w:rsidR="00CC1BBC" w:rsidRPr="00CC1BBC" w:rsidRDefault="00CC1BBC" w:rsidP="00CC1BBC">
      <w:pPr>
        <w:spacing w:before="2"/>
        <w:ind w:left="120"/>
        <w:rPr>
          <w:sz w:val="20"/>
          <w:szCs w:val="20"/>
        </w:rPr>
      </w:pPr>
    </w:p>
    <w:p w14:paraId="44B3C8AB" w14:textId="09265D92" w:rsidR="00CC1BBC" w:rsidRDefault="00CC1BBC" w:rsidP="00CC1BBC">
      <w:pPr>
        <w:spacing w:before="2"/>
        <w:ind w:left="120"/>
        <w:rPr>
          <w:sz w:val="20"/>
          <w:szCs w:val="20"/>
        </w:rPr>
      </w:pPr>
      <w:r w:rsidRPr="00CC1BBC">
        <w:rPr>
          <w:sz w:val="20"/>
          <w:szCs w:val="20"/>
        </w:rPr>
        <w:t>I would like to donate the following item(s) different than before</w:t>
      </w:r>
      <w:r w:rsidR="007D7BAE">
        <w:rPr>
          <w:sz w:val="20"/>
          <w:szCs w:val="20"/>
        </w:rPr>
        <w:t xml:space="preserve">: </w:t>
      </w:r>
      <w:r w:rsidRPr="00CC1BBC">
        <w:rPr>
          <w:sz w:val="20"/>
          <w:szCs w:val="20"/>
        </w:rPr>
        <w:t>________________________________________________________________________________________________________________________________________________________________________</w:t>
      </w:r>
      <w:r>
        <w:rPr>
          <w:sz w:val="20"/>
          <w:szCs w:val="20"/>
        </w:rPr>
        <w:t>______________________________________________________________________________________________________________________________</w:t>
      </w:r>
    </w:p>
    <w:p w14:paraId="5558884F" w14:textId="40722A4C" w:rsidR="00CC1BBC" w:rsidRDefault="00CC1BBC" w:rsidP="00CC1BBC">
      <w:pPr>
        <w:spacing w:before="2"/>
        <w:ind w:left="120"/>
        <w:rPr>
          <w:sz w:val="20"/>
          <w:szCs w:val="20"/>
        </w:rPr>
      </w:pPr>
    </w:p>
    <w:p w14:paraId="76CD7927" w14:textId="77777777" w:rsidR="00CC1BBC" w:rsidRPr="00CC1BBC" w:rsidRDefault="00CC1BBC" w:rsidP="00CC1BBC">
      <w:pPr>
        <w:spacing w:before="2"/>
        <w:ind w:left="120"/>
        <w:rPr>
          <w:sz w:val="20"/>
          <w:szCs w:val="20"/>
        </w:rPr>
      </w:pPr>
    </w:p>
    <w:p w14:paraId="333B9B91" w14:textId="2BBBCFFB" w:rsidR="00A025C1" w:rsidRDefault="00CC1BBC" w:rsidP="00CC1BBC">
      <w:pPr>
        <w:spacing w:before="2"/>
        <w:ind w:left="120"/>
        <w:jc w:val="both"/>
      </w:pPr>
      <w:r w:rsidRPr="00CC1BBC">
        <w:rPr>
          <w:sz w:val="20"/>
          <w:szCs w:val="20"/>
        </w:rPr>
        <w:t xml:space="preserve">Please mail this completed form to Mountain Sunrise Rotary Foundation, PO Box 1317, Blue Jay, CA 92317, or scan &amp; email to MountainSunriseRotaryClub@gmail.com., if you have any </w:t>
      </w:r>
      <w:r>
        <w:rPr>
          <w:sz w:val="20"/>
          <w:szCs w:val="20"/>
        </w:rPr>
        <w:t>questions, contact Dave Nygren at 909-698-0212 or via the email noted.</w:t>
      </w:r>
    </w:p>
    <w:p w14:paraId="423619B7" w14:textId="64635826" w:rsidR="00A025C1" w:rsidRPr="00D00B92" w:rsidRDefault="00A025C1" w:rsidP="00CC1BBC">
      <w:pPr>
        <w:spacing w:before="1"/>
        <w:ind w:left="120" w:right="7509"/>
        <w:rPr>
          <w:sz w:val="12"/>
          <w:szCs w:val="12"/>
        </w:rPr>
      </w:pPr>
    </w:p>
    <w:sectPr w:rsidR="00A025C1" w:rsidRPr="00D00B92" w:rsidSect="00752B3F">
      <w:type w:val="continuous"/>
      <w:pgSz w:w="12240" w:h="15840"/>
      <w:pgMar w:top="634" w:right="605" w:bottom="0" w:left="60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306CFA"/>
    <w:multiLevelType w:val="hybridMultilevel"/>
    <w:tmpl w:val="5906A5C0"/>
    <w:lvl w:ilvl="0" w:tplc="75EE987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0F6770"/>
    <w:multiLevelType w:val="hybridMultilevel"/>
    <w:tmpl w:val="6A7476C4"/>
    <w:lvl w:ilvl="0" w:tplc="6EAE748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C215FD"/>
    <w:multiLevelType w:val="hybridMultilevel"/>
    <w:tmpl w:val="48DA6484"/>
    <w:lvl w:ilvl="0" w:tplc="2DFA3966">
      <w:numFmt w:val="bullet"/>
      <w:lvlText w:val="-"/>
      <w:lvlJc w:val="left"/>
      <w:pPr>
        <w:ind w:left="480" w:hanging="360"/>
      </w:pPr>
      <w:rPr>
        <w:rFonts w:ascii="Arial" w:eastAsia="Arial" w:hAnsi="Aria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wNTYztjA3NbU0NzZU0lEKTi0uzszPAykwrAUAntCYjywAAAA="/>
  </w:docVars>
  <w:rsids>
    <w:rsidRoot w:val="00492493"/>
    <w:rsid w:val="00003FC5"/>
    <w:rsid w:val="0002455D"/>
    <w:rsid w:val="00071F6D"/>
    <w:rsid w:val="000A3ECC"/>
    <w:rsid w:val="000B14D3"/>
    <w:rsid w:val="000E1A20"/>
    <w:rsid w:val="00113A9E"/>
    <w:rsid w:val="001B2AF4"/>
    <w:rsid w:val="001C72DA"/>
    <w:rsid w:val="002515DB"/>
    <w:rsid w:val="00282781"/>
    <w:rsid w:val="002A51CA"/>
    <w:rsid w:val="00353C21"/>
    <w:rsid w:val="00357E2D"/>
    <w:rsid w:val="0036547A"/>
    <w:rsid w:val="00381B31"/>
    <w:rsid w:val="0038782E"/>
    <w:rsid w:val="00391958"/>
    <w:rsid w:val="003B242F"/>
    <w:rsid w:val="00424E3B"/>
    <w:rsid w:val="00492493"/>
    <w:rsid w:val="004D7839"/>
    <w:rsid w:val="00515A9C"/>
    <w:rsid w:val="00570168"/>
    <w:rsid w:val="00583E50"/>
    <w:rsid w:val="005E0C4C"/>
    <w:rsid w:val="00602A48"/>
    <w:rsid w:val="00631921"/>
    <w:rsid w:val="00691D64"/>
    <w:rsid w:val="006D1B55"/>
    <w:rsid w:val="006F53C6"/>
    <w:rsid w:val="007012FC"/>
    <w:rsid w:val="00715B2F"/>
    <w:rsid w:val="00752B3F"/>
    <w:rsid w:val="00767294"/>
    <w:rsid w:val="007768F6"/>
    <w:rsid w:val="007A7FE4"/>
    <w:rsid w:val="007C2ED6"/>
    <w:rsid w:val="007D7BAE"/>
    <w:rsid w:val="007F1E33"/>
    <w:rsid w:val="008D75FD"/>
    <w:rsid w:val="008E750A"/>
    <w:rsid w:val="00915B15"/>
    <w:rsid w:val="009E408C"/>
    <w:rsid w:val="00A025C1"/>
    <w:rsid w:val="00A65AE9"/>
    <w:rsid w:val="00A761A1"/>
    <w:rsid w:val="00AE2FE4"/>
    <w:rsid w:val="00B249B8"/>
    <w:rsid w:val="00B34B41"/>
    <w:rsid w:val="00B43433"/>
    <w:rsid w:val="00C064F7"/>
    <w:rsid w:val="00CC1BBC"/>
    <w:rsid w:val="00D00B92"/>
    <w:rsid w:val="00DB6DC3"/>
    <w:rsid w:val="00DD6937"/>
    <w:rsid w:val="00E00FDD"/>
    <w:rsid w:val="00E67732"/>
    <w:rsid w:val="00E95980"/>
    <w:rsid w:val="00EA13A7"/>
    <w:rsid w:val="00F07E41"/>
    <w:rsid w:val="00F36A56"/>
    <w:rsid w:val="00FB4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33800"/>
  <w15:docId w15:val="{3E6142A3-A41D-4DEE-BEAA-DA0D4C5A1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1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24E3B"/>
    <w:rPr>
      <w:color w:val="0000FF" w:themeColor="hyperlink"/>
      <w:u w:val="single"/>
    </w:rPr>
  </w:style>
  <w:style w:type="character" w:customStyle="1" w:styleId="Mention1">
    <w:name w:val="Mention1"/>
    <w:basedOn w:val="DefaultParagraphFont"/>
    <w:uiPriority w:val="99"/>
    <w:semiHidden/>
    <w:unhideWhenUsed/>
    <w:rsid w:val="00424E3B"/>
    <w:rPr>
      <w:color w:val="2B579A"/>
      <w:shd w:val="clear" w:color="auto" w:fill="E6E6E6"/>
    </w:rPr>
  </w:style>
  <w:style w:type="paragraph" w:styleId="BalloonText">
    <w:name w:val="Balloon Text"/>
    <w:basedOn w:val="Normal"/>
    <w:link w:val="BalloonTextChar"/>
    <w:uiPriority w:val="99"/>
    <w:semiHidden/>
    <w:unhideWhenUsed/>
    <w:rsid w:val="007F1E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33"/>
    <w:rPr>
      <w:rFonts w:ascii="Segoe UI" w:eastAsia="Arial" w:hAnsi="Segoe UI" w:cs="Segoe UI"/>
      <w:sz w:val="18"/>
      <w:szCs w:val="18"/>
    </w:rPr>
  </w:style>
  <w:style w:type="character" w:styleId="UnresolvedMention">
    <w:name w:val="Unresolved Mention"/>
    <w:basedOn w:val="DefaultParagraphFont"/>
    <w:uiPriority w:val="99"/>
    <w:semiHidden/>
    <w:unhideWhenUsed/>
    <w:rsid w:val="00F36A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2399">
      <w:bodyDiv w:val="1"/>
      <w:marLeft w:val="0"/>
      <w:marRight w:val="0"/>
      <w:marTop w:val="0"/>
      <w:marBottom w:val="0"/>
      <w:divBdr>
        <w:top w:val="none" w:sz="0" w:space="0" w:color="auto"/>
        <w:left w:val="none" w:sz="0" w:space="0" w:color="auto"/>
        <w:bottom w:val="none" w:sz="0" w:space="0" w:color="auto"/>
        <w:right w:val="none" w:sz="0" w:space="0" w:color="auto"/>
      </w:divBdr>
    </w:div>
    <w:div w:id="674452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p;J</dc:creator>
  <cp:lastModifiedBy>LauraL Dyberg</cp:lastModifiedBy>
  <cp:revision>3</cp:revision>
  <cp:lastPrinted>2019-07-15T00:27:00Z</cp:lastPrinted>
  <dcterms:created xsi:type="dcterms:W3CDTF">2022-01-10T19:57:00Z</dcterms:created>
  <dcterms:modified xsi:type="dcterms:W3CDTF">2022-01-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2T00:00:00Z</vt:filetime>
  </property>
  <property fmtid="{D5CDD505-2E9C-101B-9397-08002B2CF9AE}" pid="3" name="Creator">
    <vt:lpwstr>Acrobat PDFMaker 15 for Word</vt:lpwstr>
  </property>
  <property fmtid="{D5CDD505-2E9C-101B-9397-08002B2CF9AE}" pid="4" name="LastSaved">
    <vt:filetime>2017-08-12T00:00:00Z</vt:filetime>
  </property>
</Properties>
</file>